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9443F" w14:textId="368C183B" w:rsidR="00D645A6" w:rsidRDefault="00D645A6">
      <w:r>
        <w:t>&lt;&lt;</w:t>
      </w:r>
      <w:r w:rsidR="008417F0" w:rsidRPr="008417F0">
        <w:t>time_placeholder</w:t>
      </w:r>
      <w:r>
        <w:t>&gt;&gt;</w:t>
      </w:r>
    </w:p>
    <w:sectPr w:rsidR="00D64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tTQwNjE0tzQxsbRU0lEKTi0uzszPAykwqgUApOm8TSwAAAA="/>
  </w:docVars>
  <w:rsids>
    <w:rsidRoot w:val="00D645A6"/>
    <w:rsid w:val="00297BCA"/>
    <w:rsid w:val="00422150"/>
    <w:rsid w:val="008417F0"/>
    <w:rsid w:val="00893743"/>
    <w:rsid w:val="00A56DC1"/>
    <w:rsid w:val="00AD460F"/>
    <w:rsid w:val="00D645A6"/>
    <w:rsid w:val="00F32DAE"/>
    <w:rsid w:val="00F43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C28B"/>
  <w15:chartTrackingRefBased/>
  <w15:docId w15:val="{9583C225-AB90-4919-ADA8-DF1854E0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3</cp:revision>
  <dcterms:created xsi:type="dcterms:W3CDTF">2024-11-08T17:03:00Z</dcterms:created>
  <dcterms:modified xsi:type="dcterms:W3CDTF">2024-11-08T17:09:00Z</dcterms:modified>
</cp:coreProperties>
</file>